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979AA7" w14:textId="2E28295D" w:rsidR="009A5189" w:rsidRDefault="00281E16" w:rsidP="00281E16">
      <w:pPr>
        <w:jc w:val="center"/>
        <w:rPr>
          <w:b/>
          <w:lang w:val="en-US"/>
        </w:rPr>
      </w:pPr>
      <w:r>
        <w:rPr>
          <w:b/>
          <w:lang w:val="en-US"/>
        </w:rPr>
        <w:t>BOARD MEETING MINUTES</w:t>
      </w:r>
    </w:p>
    <w:p w14:paraId="7016BD2A" w14:textId="77777777" w:rsidR="00281E16" w:rsidRDefault="00281E16" w:rsidP="00281E16">
      <w:pPr>
        <w:rPr>
          <w:b/>
          <w:lang w:val="en-US"/>
        </w:rPr>
      </w:pPr>
    </w:p>
    <w:p w14:paraId="1F36D7B9" w14:textId="2A39830D" w:rsidR="00281E16" w:rsidRPr="00281E16" w:rsidRDefault="00281E16" w:rsidP="00281E16">
      <w:pPr>
        <w:rPr>
          <w:lang w:val="en-US"/>
        </w:rPr>
      </w:pPr>
      <w:r>
        <w:rPr>
          <w:b/>
          <w:lang w:val="en-US"/>
        </w:rPr>
        <w:t xml:space="preserve">COMPANY NAME &amp; NUMBER: </w:t>
      </w:r>
    </w:p>
    <w:p w14:paraId="1E30AC84" w14:textId="409D042F" w:rsidR="00281E16" w:rsidRDefault="00281E16" w:rsidP="00281E16">
      <w:pPr>
        <w:rPr>
          <w:b/>
          <w:lang w:val="en-US"/>
        </w:rPr>
      </w:pPr>
      <w:r>
        <w:rPr>
          <w:b/>
          <w:lang w:val="en-US"/>
        </w:rPr>
        <w:t>MEETING HELD AT:</w:t>
      </w:r>
    </w:p>
    <w:p w14:paraId="5114F355" w14:textId="419BBBAE" w:rsidR="00281E16" w:rsidRDefault="00281E16" w:rsidP="00281E16">
      <w:pPr>
        <w:rPr>
          <w:b/>
          <w:lang w:val="en-US"/>
        </w:rPr>
      </w:pPr>
      <w:r>
        <w:rPr>
          <w:b/>
          <w:lang w:val="en-US"/>
        </w:rPr>
        <w:t>MEETING DATE:</w:t>
      </w:r>
    </w:p>
    <w:p w14:paraId="7B9A342F" w14:textId="44ACA5A4" w:rsidR="00281E16" w:rsidRDefault="00281E16" w:rsidP="00281E16">
      <w:pPr>
        <w:rPr>
          <w:b/>
          <w:lang w:val="en-US"/>
        </w:rPr>
      </w:pPr>
      <w:r>
        <w:rPr>
          <w:b/>
          <w:lang w:val="en-US"/>
        </w:rPr>
        <w:t>[MEETING ATTENDEES: ENTER NAME OF MEETING ATTENDEES HERE]</w:t>
      </w:r>
    </w:p>
    <w:p w14:paraId="2E5B67A2" w14:textId="03A390A4" w:rsidR="00281E16" w:rsidRDefault="00281E16" w:rsidP="00281E16">
      <w:pPr>
        <w:rPr>
          <w:b/>
          <w:lang w:val="en-US"/>
        </w:rPr>
      </w:pPr>
    </w:p>
    <w:p w14:paraId="1C332010" w14:textId="46AC01E5" w:rsidR="00281E16" w:rsidRDefault="00281E16" w:rsidP="00281E16">
      <w:pPr>
        <w:rPr>
          <w:lang w:val="en-US"/>
        </w:rPr>
      </w:pPr>
      <w:r>
        <w:rPr>
          <w:lang w:val="en-US"/>
        </w:rPr>
        <w:t xml:space="preserve">It was resolved in the meeting of the Director(s) of </w:t>
      </w:r>
      <w:r w:rsidRPr="00281E16">
        <w:rPr>
          <w:b/>
          <w:lang w:val="en-US"/>
        </w:rPr>
        <w:t>ABC Limited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in the presence of the above-mentioned meeting attendees that the Company has decided to pay an interim dividend of </w:t>
      </w:r>
      <w:r w:rsidRPr="00281E16">
        <w:rPr>
          <w:b/>
          <w:lang w:val="en-US"/>
        </w:rPr>
        <w:t>£</w:t>
      </w:r>
      <w:r>
        <w:rPr>
          <w:b/>
          <w:lang w:val="en-US"/>
        </w:rPr>
        <w:t xml:space="preserve">xx </w:t>
      </w:r>
      <w:r>
        <w:rPr>
          <w:lang w:val="en-US"/>
        </w:rPr>
        <w:t>on its Ordinary £1 shares in respect of the year ended [Company Year-End date] to its registered stakeholders on [Payment Date].</w:t>
      </w:r>
    </w:p>
    <w:p w14:paraId="728FDDF2" w14:textId="11821D65" w:rsidR="00281E16" w:rsidRDefault="00281E16" w:rsidP="00281E16">
      <w:pPr>
        <w:rPr>
          <w:lang w:val="en-US"/>
        </w:rPr>
      </w:pPr>
      <w:r>
        <w:rPr>
          <w:lang w:val="en-US"/>
        </w:rPr>
        <w:t>There is no further business, hence the meeting was closed.</w:t>
      </w:r>
    </w:p>
    <w:p w14:paraId="2799A776" w14:textId="2501E2D1" w:rsidR="00281E16" w:rsidRDefault="00281E16" w:rsidP="00281E16">
      <w:pPr>
        <w:rPr>
          <w:lang w:val="en-US"/>
        </w:rPr>
      </w:pPr>
    </w:p>
    <w:p w14:paraId="54672984" w14:textId="7FE2DDE5" w:rsidR="00281E16" w:rsidRDefault="00281E16" w:rsidP="00281E16">
      <w:pPr>
        <w:rPr>
          <w:lang w:val="en-US"/>
        </w:rPr>
      </w:pPr>
      <w:r>
        <w:rPr>
          <w:lang w:val="en-US"/>
        </w:rPr>
        <w:t>Signed By</w:t>
      </w:r>
    </w:p>
    <w:p w14:paraId="54F616FC" w14:textId="77777777" w:rsidR="00281E16" w:rsidRDefault="00281E16" w:rsidP="00281E16">
      <w:pPr>
        <w:rPr>
          <w:lang w:val="en-US"/>
        </w:rPr>
      </w:pPr>
    </w:p>
    <w:p w14:paraId="1E785744" w14:textId="3D678E41" w:rsidR="00281E16" w:rsidRDefault="00281E16" w:rsidP="00281E16">
      <w:pPr>
        <w:rPr>
          <w:lang w:val="en-US"/>
        </w:rPr>
      </w:pPr>
      <w:r>
        <w:rPr>
          <w:lang w:val="en-US"/>
        </w:rPr>
        <w:t>-----------------------------------</w:t>
      </w:r>
    </w:p>
    <w:p w14:paraId="04846E5D" w14:textId="45D314C8" w:rsidR="00281E16" w:rsidRDefault="00281E16" w:rsidP="00281E16">
      <w:pPr>
        <w:rPr>
          <w:lang w:val="en-US"/>
        </w:rPr>
      </w:pPr>
      <w:r>
        <w:rPr>
          <w:lang w:val="en-US"/>
        </w:rPr>
        <w:t>[Name of Chairman / Sole Director]</w:t>
      </w:r>
    </w:p>
    <w:p w14:paraId="352715A6" w14:textId="7EAC0BBC" w:rsidR="00281E16" w:rsidRDefault="00281E16" w:rsidP="00281E16">
      <w:pPr>
        <w:rPr>
          <w:lang w:val="en-US"/>
        </w:rPr>
      </w:pPr>
      <w:r>
        <w:rPr>
          <w:lang w:val="en-US"/>
        </w:rPr>
        <w:t>[Company Name, Registered address, and Number]</w:t>
      </w:r>
    </w:p>
    <w:p w14:paraId="294B1745" w14:textId="58ADC47A" w:rsidR="00281E16" w:rsidRDefault="00281E16" w:rsidP="00281E16">
      <w:pPr>
        <w:rPr>
          <w:lang w:val="en-US"/>
        </w:rPr>
      </w:pPr>
      <w:r>
        <w:rPr>
          <w:lang w:val="en-US"/>
        </w:rPr>
        <w:t>[Date]</w:t>
      </w:r>
    </w:p>
    <w:p w14:paraId="1D575437" w14:textId="3E3CCD21" w:rsidR="00657BBE" w:rsidRDefault="00657BBE" w:rsidP="00281E16">
      <w:pPr>
        <w:rPr>
          <w:lang w:val="en-US"/>
        </w:rPr>
      </w:pPr>
    </w:p>
    <w:p w14:paraId="3D964594" w14:textId="48F80965" w:rsidR="00657BBE" w:rsidRDefault="00657BBE" w:rsidP="00281E16">
      <w:pPr>
        <w:rPr>
          <w:lang w:val="en-US"/>
        </w:rPr>
      </w:pPr>
    </w:p>
    <w:p w14:paraId="6E8D3E3B" w14:textId="3B9955C5" w:rsidR="00657BBE" w:rsidRDefault="00657BBE" w:rsidP="00281E16">
      <w:pPr>
        <w:rPr>
          <w:lang w:val="en-US"/>
        </w:rPr>
      </w:pPr>
    </w:p>
    <w:p w14:paraId="047C359F" w14:textId="2C21BA14" w:rsidR="00657BBE" w:rsidRDefault="00657BBE" w:rsidP="00281E16">
      <w:pPr>
        <w:rPr>
          <w:lang w:val="en-US"/>
        </w:rPr>
      </w:pPr>
    </w:p>
    <w:p w14:paraId="3A6D3620" w14:textId="77777777" w:rsidR="00657BBE" w:rsidRDefault="00657BBE" w:rsidP="00657BBE">
      <w:pPr>
        <w:jc w:val="center"/>
        <w:rPr>
          <w:b/>
          <w:lang w:val="en-US"/>
        </w:rPr>
      </w:pPr>
    </w:p>
    <w:p w14:paraId="5B242C92" w14:textId="77777777" w:rsidR="00657BBE" w:rsidRDefault="00657BBE" w:rsidP="00657BBE">
      <w:pPr>
        <w:jc w:val="center"/>
        <w:rPr>
          <w:b/>
          <w:lang w:val="en-US"/>
        </w:rPr>
      </w:pPr>
    </w:p>
    <w:p w14:paraId="39B48019" w14:textId="77777777" w:rsidR="00657BBE" w:rsidRDefault="00657BBE" w:rsidP="00657BBE">
      <w:pPr>
        <w:jc w:val="center"/>
        <w:rPr>
          <w:b/>
          <w:lang w:val="en-US"/>
        </w:rPr>
      </w:pPr>
    </w:p>
    <w:p w14:paraId="7428D3A2" w14:textId="77777777" w:rsidR="00657BBE" w:rsidRDefault="00657BBE" w:rsidP="00657BBE">
      <w:pPr>
        <w:jc w:val="center"/>
        <w:rPr>
          <w:b/>
          <w:lang w:val="en-US"/>
        </w:rPr>
      </w:pPr>
    </w:p>
    <w:p w14:paraId="4365F2F0" w14:textId="77777777" w:rsidR="00657BBE" w:rsidRDefault="00657BBE" w:rsidP="00657BBE">
      <w:pPr>
        <w:jc w:val="center"/>
        <w:rPr>
          <w:b/>
          <w:lang w:val="en-US"/>
        </w:rPr>
      </w:pPr>
    </w:p>
    <w:p w14:paraId="78B85F60" w14:textId="77777777" w:rsidR="00657BBE" w:rsidRDefault="00657BBE" w:rsidP="00657BBE">
      <w:pPr>
        <w:jc w:val="center"/>
        <w:rPr>
          <w:b/>
          <w:lang w:val="en-US"/>
        </w:rPr>
      </w:pPr>
    </w:p>
    <w:p w14:paraId="49B1E06F" w14:textId="77777777" w:rsidR="00657BBE" w:rsidRDefault="00657BBE" w:rsidP="00657BBE">
      <w:pPr>
        <w:jc w:val="center"/>
        <w:rPr>
          <w:b/>
          <w:lang w:val="en-US"/>
        </w:rPr>
      </w:pPr>
    </w:p>
    <w:p w14:paraId="2323357A" w14:textId="77777777" w:rsidR="00657BBE" w:rsidRDefault="00657BBE" w:rsidP="00657BBE">
      <w:pPr>
        <w:jc w:val="center"/>
        <w:rPr>
          <w:b/>
          <w:lang w:val="en-US"/>
        </w:rPr>
      </w:pPr>
    </w:p>
    <w:p w14:paraId="30CCF4C1" w14:textId="77777777" w:rsidR="00657BBE" w:rsidRDefault="00657BBE" w:rsidP="00657BBE">
      <w:pPr>
        <w:jc w:val="center"/>
        <w:rPr>
          <w:b/>
          <w:lang w:val="en-US"/>
        </w:rPr>
      </w:pPr>
    </w:p>
    <w:p w14:paraId="2C1164C7" w14:textId="18C74C75" w:rsidR="00657BBE" w:rsidRDefault="00657BBE" w:rsidP="00657BBE">
      <w:pPr>
        <w:jc w:val="center"/>
        <w:rPr>
          <w:b/>
          <w:lang w:val="en-US"/>
        </w:rPr>
      </w:pPr>
      <w:bookmarkStart w:id="0" w:name="_GoBack"/>
      <w:bookmarkEnd w:id="0"/>
      <w:r>
        <w:rPr>
          <w:b/>
          <w:lang w:val="en-US"/>
        </w:rPr>
        <w:lastRenderedPageBreak/>
        <w:t>DIVIDEND TAX VOUCHER</w:t>
      </w:r>
    </w:p>
    <w:p w14:paraId="3253E42F" w14:textId="77777777" w:rsidR="00657BBE" w:rsidRDefault="00657BBE" w:rsidP="00657BBE">
      <w:pPr>
        <w:rPr>
          <w:b/>
          <w:lang w:val="en-US"/>
        </w:rPr>
      </w:pPr>
    </w:p>
    <w:p w14:paraId="5765BA43" w14:textId="77777777" w:rsidR="00657BBE" w:rsidRDefault="00657BBE" w:rsidP="00657BBE">
      <w:pPr>
        <w:rPr>
          <w:lang w:val="en-US"/>
        </w:rPr>
      </w:pPr>
      <w:r>
        <w:rPr>
          <w:b/>
          <w:lang w:val="en-US"/>
        </w:rPr>
        <w:t xml:space="preserve">COMPANY NAME &amp; NUMBER: </w:t>
      </w:r>
    </w:p>
    <w:p w14:paraId="74A77859" w14:textId="77777777" w:rsidR="00657BBE" w:rsidRDefault="00657BBE" w:rsidP="00657BBE">
      <w:pPr>
        <w:rPr>
          <w:b/>
          <w:lang w:val="en-US"/>
        </w:rPr>
      </w:pPr>
      <w:r>
        <w:rPr>
          <w:b/>
          <w:lang w:val="en-US"/>
        </w:rPr>
        <w:t>DIVIDEND TYPE: INTERIM DIVIDEND</w:t>
      </w:r>
    </w:p>
    <w:p w14:paraId="57C0F0A2" w14:textId="77777777" w:rsidR="00657BBE" w:rsidRDefault="00657BBE" w:rsidP="00657BBE">
      <w:pPr>
        <w:rPr>
          <w:b/>
          <w:lang w:val="en-US"/>
        </w:rPr>
      </w:pPr>
      <w:r>
        <w:rPr>
          <w:b/>
          <w:lang w:val="en-US"/>
        </w:rPr>
        <w:t>DIVIDEND PAYMENT DATE:</w:t>
      </w:r>
    </w:p>
    <w:p w14:paraId="1FDC4BE6" w14:textId="77777777" w:rsidR="00657BBE" w:rsidRDefault="00657BBE" w:rsidP="00657BBE">
      <w:pPr>
        <w:rPr>
          <w:b/>
          <w:lang w:val="en-US"/>
        </w:rPr>
      </w:pPr>
    </w:p>
    <w:p w14:paraId="6158703F" w14:textId="77777777" w:rsidR="00657BBE" w:rsidRDefault="00657BBE" w:rsidP="00657BBE">
      <w:pPr>
        <w:rPr>
          <w:lang w:val="en-US"/>
        </w:rPr>
      </w:pPr>
      <w:r>
        <w:rPr>
          <w:lang w:val="en-US"/>
        </w:rPr>
        <w:t xml:space="preserve">An interim dividend of £x per £1 ordinary share for the year ended [year-ended date] to be paid to the shareholder registered at the close of business on [date]. </w:t>
      </w:r>
    </w:p>
    <w:p w14:paraId="18D71BD9" w14:textId="77777777" w:rsidR="00657BBE" w:rsidRDefault="00657BBE" w:rsidP="00657BBE">
      <w:pPr>
        <w:rPr>
          <w:lang w:val="en-US"/>
        </w:rPr>
      </w:pPr>
      <w:r>
        <w:rPr>
          <w:b/>
          <w:lang w:val="en-US"/>
        </w:rPr>
        <w:t>Name of the Shareholder/Dividend Recipient</w:t>
      </w:r>
      <w:r>
        <w:rPr>
          <w:lang w:val="en-US"/>
        </w:rPr>
        <w:t>: [name of the recipient]</w:t>
      </w:r>
    </w:p>
    <w:p w14:paraId="0F540A15" w14:textId="77777777" w:rsidR="00657BBE" w:rsidRDefault="00657BBE" w:rsidP="00657BBE">
      <w:pPr>
        <w:rPr>
          <w:lang w:val="en-US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57BBE" w14:paraId="617E2FD8" w14:textId="77777777" w:rsidTr="00657BBE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38E97" w14:textId="77777777" w:rsidR="00657BBE" w:rsidRDefault="00657BBE">
            <w:pPr>
              <w:rPr>
                <w:lang w:val="en-US"/>
              </w:rPr>
            </w:pPr>
            <w:r>
              <w:rPr>
                <w:lang w:val="en-US"/>
              </w:rPr>
              <w:t>No. of Ordinary Shares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1EADB" w14:textId="77777777" w:rsidR="00657BBE" w:rsidRDefault="00657BBE">
            <w:pPr>
              <w:rPr>
                <w:lang w:val="en-US"/>
              </w:rPr>
            </w:pPr>
            <w:r>
              <w:rPr>
                <w:lang w:val="en-US"/>
              </w:rPr>
              <w:t>Dividend Rate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BAFA4" w14:textId="77777777" w:rsidR="00657BBE" w:rsidRDefault="00657BBE">
            <w:pPr>
              <w:rPr>
                <w:lang w:val="en-US"/>
              </w:rPr>
            </w:pPr>
            <w:r>
              <w:rPr>
                <w:lang w:val="en-US"/>
              </w:rPr>
              <w:t>Total Dividend Payable</w:t>
            </w:r>
          </w:p>
        </w:tc>
      </w:tr>
      <w:tr w:rsidR="00657BBE" w14:paraId="18F23BB5" w14:textId="77777777" w:rsidTr="00657BBE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E68AE" w14:textId="77777777" w:rsidR="00657BBE" w:rsidRDefault="00657BBE">
            <w:pPr>
              <w:rPr>
                <w:lang w:val="en-US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2B4AC" w14:textId="77777777" w:rsidR="00657BBE" w:rsidRDefault="00657BBE">
            <w:pPr>
              <w:rPr>
                <w:lang w:val="en-US"/>
              </w:rPr>
            </w:pP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A260B" w14:textId="77777777" w:rsidR="00657BBE" w:rsidRDefault="00657BBE">
            <w:pPr>
              <w:rPr>
                <w:lang w:val="en-US"/>
              </w:rPr>
            </w:pPr>
          </w:p>
        </w:tc>
      </w:tr>
    </w:tbl>
    <w:p w14:paraId="1FE93BB7" w14:textId="77777777" w:rsidR="00657BBE" w:rsidRDefault="00657BBE" w:rsidP="00657BBE">
      <w:pPr>
        <w:rPr>
          <w:lang w:val="en-US"/>
        </w:rPr>
      </w:pPr>
    </w:p>
    <w:p w14:paraId="51A48E5B" w14:textId="77777777" w:rsidR="00657BBE" w:rsidRDefault="00657BBE" w:rsidP="00657BBE">
      <w:pPr>
        <w:rPr>
          <w:lang w:val="en-US"/>
        </w:rPr>
      </w:pPr>
    </w:p>
    <w:p w14:paraId="30F61FB6" w14:textId="77777777" w:rsidR="00657BBE" w:rsidRDefault="00657BBE" w:rsidP="00657BBE">
      <w:pPr>
        <w:rPr>
          <w:lang w:val="en-US"/>
        </w:rPr>
      </w:pPr>
      <w:r>
        <w:rPr>
          <w:lang w:val="en-US"/>
        </w:rPr>
        <w:t>Signed By</w:t>
      </w:r>
    </w:p>
    <w:p w14:paraId="6D2B5D1C" w14:textId="77777777" w:rsidR="00657BBE" w:rsidRDefault="00657BBE" w:rsidP="00657BBE">
      <w:pPr>
        <w:rPr>
          <w:lang w:val="en-US"/>
        </w:rPr>
      </w:pPr>
    </w:p>
    <w:p w14:paraId="339FECC4" w14:textId="77777777" w:rsidR="00657BBE" w:rsidRDefault="00657BBE" w:rsidP="00657BBE">
      <w:pPr>
        <w:rPr>
          <w:lang w:val="en-US"/>
        </w:rPr>
      </w:pPr>
      <w:r>
        <w:rPr>
          <w:lang w:val="en-US"/>
        </w:rPr>
        <w:t>-----------------------------------</w:t>
      </w:r>
    </w:p>
    <w:p w14:paraId="194ADCC5" w14:textId="77777777" w:rsidR="00657BBE" w:rsidRDefault="00657BBE" w:rsidP="00657BBE">
      <w:pPr>
        <w:rPr>
          <w:lang w:val="en-US"/>
        </w:rPr>
      </w:pPr>
      <w:r>
        <w:rPr>
          <w:lang w:val="en-US"/>
        </w:rPr>
        <w:t>[Name of Chairman / Sole Director]</w:t>
      </w:r>
    </w:p>
    <w:p w14:paraId="68042291" w14:textId="77777777" w:rsidR="00657BBE" w:rsidRDefault="00657BBE" w:rsidP="00657BBE">
      <w:pPr>
        <w:rPr>
          <w:lang w:val="en-US"/>
        </w:rPr>
      </w:pPr>
      <w:r>
        <w:rPr>
          <w:lang w:val="en-US"/>
        </w:rPr>
        <w:t>[Company Name, Registered address, and Number]</w:t>
      </w:r>
    </w:p>
    <w:p w14:paraId="01AF0CF1" w14:textId="77777777" w:rsidR="00657BBE" w:rsidRDefault="00657BBE" w:rsidP="00657BBE">
      <w:pPr>
        <w:rPr>
          <w:lang w:val="en-US"/>
        </w:rPr>
      </w:pPr>
      <w:r>
        <w:rPr>
          <w:lang w:val="en-US"/>
        </w:rPr>
        <w:t>[Date]</w:t>
      </w:r>
    </w:p>
    <w:p w14:paraId="24EC5647" w14:textId="77777777" w:rsidR="00657BBE" w:rsidRDefault="00657BBE" w:rsidP="00281E16">
      <w:pPr>
        <w:rPr>
          <w:lang w:val="en-US"/>
        </w:rPr>
      </w:pPr>
    </w:p>
    <w:sectPr w:rsidR="00657B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3B533" w14:textId="77777777" w:rsidR="009A37D6" w:rsidRDefault="009A37D6" w:rsidP="00281E16">
      <w:pPr>
        <w:spacing w:after="0" w:line="240" w:lineRule="auto"/>
      </w:pPr>
      <w:r>
        <w:separator/>
      </w:r>
    </w:p>
  </w:endnote>
  <w:endnote w:type="continuationSeparator" w:id="0">
    <w:p w14:paraId="0B10F677" w14:textId="77777777" w:rsidR="009A37D6" w:rsidRDefault="009A37D6" w:rsidP="00281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67BC77" w14:textId="77777777" w:rsidR="009A37D6" w:rsidRDefault="009A37D6" w:rsidP="00281E16">
      <w:pPr>
        <w:spacing w:after="0" w:line="240" w:lineRule="auto"/>
      </w:pPr>
      <w:r>
        <w:separator/>
      </w:r>
    </w:p>
  </w:footnote>
  <w:footnote w:type="continuationSeparator" w:id="0">
    <w:p w14:paraId="131C88CC" w14:textId="77777777" w:rsidR="009A37D6" w:rsidRDefault="009A37D6" w:rsidP="00281E1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NDYwNLI0M7KwsDRU0lEKTi0uzszPAykwrAUAf+39JSwAAAA="/>
  </w:docVars>
  <w:rsids>
    <w:rsidRoot w:val="00281E16"/>
    <w:rsid w:val="00281E16"/>
    <w:rsid w:val="00657BBE"/>
    <w:rsid w:val="00694686"/>
    <w:rsid w:val="009A37D6"/>
    <w:rsid w:val="009A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D8FA8"/>
  <w15:chartTrackingRefBased/>
  <w15:docId w15:val="{0C39D7B4-6790-4353-A613-14E7763B3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1E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E16"/>
  </w:style>
  <w:style w:type="paragraph" w:styleId="Footer">
    <w:name w:val="footer"/>
    <w:basedOn w:val="Normal"/>
    <w:link w:val="FooterChar"/>
    <w:uiPriority w:val="99"/>
    <w:unhideWhenUsed/>
    <w:rsid w:val="00281E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E16"/>
  </w:style>
  <w:style w:type="table" w:styleId="TableGrid">
    <w:name w:val="Table Grid"/>
    <w:basedOn w:val="TableNormal"/>
    <w:uiPriority w:val="39"/>
    <w:rsid w:val="00657BB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00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78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Shah</dc:creator>
  <cp:keywords/>
  <dc:description/>
  <cp:lastModifiedBy>Amar Kahlon</cp:lastModifiedBy>
  <cp:revision>2</cp:revision>
  <dcterms:created xsi:type="dcterms:W3CDTF">2019-04-20T05:50:00Z</dcterms:created>
  <dcterms:modified xsi:type="dcterms:W3CDTF">2022-07-22T13:22:00Z</dcterms:modified>
</cp:coreProperties>
</file>